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6242ABEA" w14:textId="29C04F37" w:rsidR="00F925BE" w:rsidRDefault="00F925BE" w:rsidP="00720277">
      <w:pPr>
        <w:pStyle w:val="Heading2"/>
      </w:pPr>
      <w:bookmarkStart w:id="15" w:name="_Toc164073101"/>
      <w:r>
        <w:t>Audit History</w:t>
      </w:r>
      <w:bookmarkEnd w:id="15"/>
      <w:r>
        <w:t xml:space="preserve"> </w:t>
      </w:r>
    </w:p>
    <w:tbl>
      <w:tblPr>
        <w:tblStyle w:val="TableGrid"/>
        <w:tblW w:type="auto" w:w="0"/>
        <w:tblLook w:firstColumn="1" w:firstRow="1" w:lastColumn="0" w:lastRow="0" w:noHBand="0" w:noVBand="1" w:val="04A0"/>
      </w:tblPr>
      <w:tblGrid>
        <w:gridCol w:w="1872"/>
        <w:gridCol w:w="1872"/>
        <w:gridCol w:w="1872"/>
        <w:gridCol w:w="1872"/>
        <w:gridCol w:w="1872"/>
      </w:tblGrid>
      <w:tr>
        <w:tc>
          <w:tcPr>
            <w:tcW w:type="dxa" w:w="1872"/>
          </w:tcPr>
          <w:p>
            <w:r>
              <w:t>Audit type</w:t>
            </w:r>
          </w:p>
        </w:tc>
        <w:tc>
          <w:tcPr>
            <w:tcW w:type="dxa" w:w="1872"/>
          </w:tcPr>
          <w:p>
            <w:r>
              <w:t>Period</w:t>
            </w:r>
          </w:p>
        </w:tc>
        <w:tc>
          <w:tcPr>
            <w:tcW w:type="dxa" w:w="1872"/>
          </w:tcPr>
          <w:p>
            <w:r>
              <w:t>Program</w:t>
            </w:r>
          </w:p>
        </w:tc>
        <w:tc>
          <w:tcPr>
            <w:tcW w:type="dxa" w:w="1872"/>
          </w:tcPr>
          <w:p>
            <w:r>
              <w:t>Validation/verification body name</w:t>
            </w:r>
          </w:p>
        </w:tc>
        <w:tc>
          <w:tcPr>
            <w:tcW w:type="dxa" w:w="1872"/>
          </w:tcPr>
          <w:p>
            <w:r>
              <w:t>Number of years</w:t>
            </w:r>
          </w:p>
        </w:tc>
      </w:tr>
      <w:tr>
        <w:tc>
          <w:tcPr>
            <w:tcW w:type="dxa" w:w="1872"/>
          </w:tcPr>
          <w:p>
            <w:r>
              <w:t>Validation/ verification</w:t>
            </w:r>
          </w:p>
        </w:tc>
        <w:tc>
          <w:tcPr>
            <w:tcW w:type="dxa" w:w="1872"/>
          </w:tcPr>
          <w:p>
            <w:r>
              <w:t>24-March-2021</w:t>
            </w:r>
          </w:p>
        </w:tc>
        <w:tc>
          <w:tcPr>
            <w:tcW w:type="dxa" w:w="1872"/>
          </w:tcPr>
          <w:p>
            <w:r>
              <w:t>ADB Safeguard Policy Statement (2009), IFC Performance Standards (2012), Cambodian EIA requirements</w:t>
            </w:r>
          </w:p>
        </w:tc>
        <w:tc>
          <w:tcPr>
            <w:tcW w:type="dxa" w:w="1872"/>
          </w:tcPr>
          <w:p>
            <w:r>
              <w:t>Young Development Research and Consulting Co. Ltd. (YDRC)</w:t>
            </w:r>
          </w:p>
        </w:tc>
        <w:tc>
          <w:tcPr>
            <w:tcW w:type="dxa" w:w="1872"/>
          </w:tcPr>
          <w:p>
            <w:r>
              <w:t>One year</w:t>
            </w:r>
          </w:p>
        </w:tc>
      </w:tr>
      <w:tr>
        <w:tc>
          <w:tcPr>
            <w:tcW w:type="dxa" w:w="1872"/>
          </w:tcPr>
          <w:p>
            <w:r>
              <w:t>Verification</w:t>
            </w:r>
          </w:p>
        </w:tc>
        <w:tc>
          <w:tcPr>
            <w:tcW w:type="dxa" w:w="1872"/>
          </w:tcPr>
          <w:p>
            <w:r>
              <w:t>INFO_NOT_FOUND: DD-Month-YYYY-- DD-Month-YYYY</w:t>
            </w:r>
          </w:p>
        </w:tc>
        <w:tc>
          <w:tcPr>
            <w:tcW w:type="dxa" w:w="1872"/>
          </w:tcPr>
          <w:p>
            <w:r>
              <w:t>ADB Safeguard Policy Statement (2009), IFC Performance Standards (2012), Cambodian EIA requirements</w:t>
            </w:r>
          </w:p>
        </w:tc>
        <w:tc>
          <w:tcPr>
            <w:tcW w:type="dxa" w:w="1872"/>
          </w:tcPr>
          <w:p>
            <w:r>
              <w:t>EDC NSP PIC, ADB, IFC, Ministry of Environment</w:t>
            </w:r>
          </w:p>
        </w:tc>
        <w:tc>
          <w:tcPr>
            <w:tcW w:type="dxa" w:w="1872"/>
          </w:tcPr>
          <w:p>
            <w:r>
              <w:t>One year</w:t>
            </w: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r>
        <w:t>Sectoral Scope and Project Type</w:t>
      </w:r>
    </w:p>
    <w:p>
      <w:r>
        <w:t>Complete the table below with information relevant for non-AFOLU projects:</w:t>
      </w:r>
    </w:p>
    <w:tbl>
      <w:tblPr>
        <w:tblStyle w:val="TableGrid"/>
        <w:tblW w:type="auto" w:w="0"/>
        <w:tblLook w:firstColumn="1" w:firstRow="1" w:lastColumn="0" w:lastRow="0" w:noHBand="0" w:noVBand="1" w:val="04A0"/>
      </w:tblPr>
      <w:tblGrid>
        <w:gridCol w:w="4680"/>
        <w:gridCol w:w="4680"/>
      </w:tblGrid>
      <w:tr>
        <w:tc>
          <w:tcPr>
            <w:tcW w:type="dxa" w:w="4680"/>
          </w:tcPr>
          <w:p>
            <w:r>
              <w:t>Sectoral scope</w:t>
            </w:r>
          </w:p>
        </w:tc>
        <w:tc>
          <w:tcPr>
            <w:tcW w:type="dxa" w:w="4680"/>
          </w:tcPr>
          <w:p>
            <w:r>
              <w:t>Energy</w:t>
            </w:r>
          </w:p>
        </w:tc>
      </w:tr>
      <w:tr>
        <w:tc>
          <w:tcPr>
            <w:tcW w:type="dxa" w:w="4680"/>
          </w:tcPr>
          <w:p>
            <w:r>
              <w:t>Project activity type</w:t>
            </w:r>
          </w:p>
        </w:tc>
        <w:tc>
          <w:tcPr>
            <w:tcW w:type="dxa" w:w="4680"/>
          </w:tcPr>
          <w:p>
            <w:r>
              <w:t>Renewable energy generation - solar</w:t>
            </w:r>
          </w:p>
        </w:tc>
      </w:tr>
    </w:tbl>
    <w:p>
      <w:r>
        <w:t>Complete the table below with information relevant for AFOLU projects:</w:t>
      </w:r>
    </w:p>
    <w:tbl>
      <w:tblPr>
        <w:tblStyle w:val="TableGrid"/>
        <w:tblW w:type="auto" w:w="0"/>
        <w:tblLook w:firstColumn="1" w:firstRow="1" w:lastColumn="0" w:lastRow="0" w:noHBand="0" w:noVBand="1" w:val="04A0"/>
      </w:tblPr>
      <w:tblGrid>
        <w:gridCol w:w="4680"/>
        <w:gridCol w:w="4680"/>
      </w:tblGrid>
      <w:tr>
        <w:tc>
          <w:tcPr>
            <w:tcW w:type="dxa" w:w="4680"/>
          </w:tcPr>
          <w:p>
            <w:r>
              <w:t>Sectoral scope</w:t>
            </w:r>
          </w:p>
        </w:tc>
        <w:tc>
          <w:tcPr>
            <w:tcW w:type="dxa" w:w="4680"/>
          </w:tcPr>
          <w:p>
            <w:r>
              <w:t>INFO_NOT_FOUND: Sectoral scope</w:t>
            </w:r>
          </w:p>
        </w:tc>
      </w:tr>
      <w:tr>
        <w:tc>
          <w:tcPr>
            <w:tcW w:type="dxa" w:w="4680"/>
          </w:tcPr>
          <w:p>
            <w:r>
              <w:t>AFOLU project category</w:t>
            </w:r>
          </w:p>
        </w:tc>
        <w:tc>
          <w:tcPr>
            <w:tcW w:type="dxa" w:w="4680"/>
          </w:tcPr>
          <w:p>
            <w:r>
              <w:t>INFO_NOT_FOUND: AFOLU project category</w:t>
            </w:r>
          </w:p>
        </w:tc>
      </w:tr>
      <w:tr>
        <w:tc>
          <w:tcPr>
            <w:tcW w:type="dxa" w:w="4680"/>
          </w:tcPr>
          <w:p>
            <w:r>
              <w:t>Project activity type</w:t>
            </w:r>
          </w:p>
        </w:tc>
        <w:tc>
          <w:tcPr>
            <w:tcW w:type="dxa" w:w="4680"/>
          </w:tcPr>
          <w:p>
            <w:r>
              <w:t>INFO_NOT_FOUND: Project activity type</w:t>
            </w: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r>
        <w:t>Project Eligibility</w:t>
      </w:r>
    </w:p>
    <w:p>
      <w:r>
        <w:t>General eligibility</w:t>
      </w:r>
    </w:p>
    <w:p>
      <w:r>
        <w:t>For all projects, describe and justify how the project is eligible to participate in the VCS Program. The response should:</w:t>
      </w:r>
    </w:p>
    <w:p>
      <w:r>
        <w:t>Justify that the project activity is included under the scope of the VCS Program and not excluded under Table 2.1 of the VCS Standard.</w:t>
        <w:br/>
        <w:t>INFO_NOT_FOUND: justification of inclusion under VCS Program scope or exclusion under Table 2.1 of the VCS Standard</w:t>
      </w:r>
    </w:p>
    <w:p>
      <w:r>
        <w:t>Provide information to demonstrate that the project meets requirements related to the pipeline listing deadline, the opening meeting with the validation/verification body, and the validation deadline.</w:t>
        <w:br/>
        <w:t>INFO_NOT_FOUND: information on pipeline listing deadline, opening meeting with validation/verification body, and validation deadline</w:t>
      </w:r>
    </w:p>
    <w:p>
      <w:r>
        <w:t>Demonstrate that the applied methodology is eligible under the VCS Program. Where applying a methodology with scale and/or capacity limits, demonstrate that the project is not a fragmented part of a larger project or activity that would otherwise exceed such limits. If applicable, demonstrate that no single cluster of project activity instances exceeds the capacity limit.</w:t>
        <w:br/>
        <w:t>INFO_NOT_FOUND: demonstration of applied methodology eligibility under VCS Program, or evidence against fragmentation with scale/capacity limits</w:t>
      </w:r>
    </w:p>
    <w:p>
      <w:r>
        <w:t>Include any other relevant eligibility information.</w:t>
        <w:br/>
        <w:t>The project is for the development and operation of a 60-megawatt alternating current (MWac) solar photovoltaic power plant in Kampong Chhnang Province, Cambodia. It represents phase 1 of the planned 100 MWac Cambodian National Solar Park Project. The project was awarded through a competitive reverse auction tender process that resulted in a utility-scale solar tariff of $0.03877 per kilowatt-hour (kWh). The project is aligned with the Government of Cambodia’s Rectangular Strategy, Phase IV (2018–2023), which highlights increased investment in solar energy to reduce electricity costs and ensure long-term energy security. It also supports Cambodia’s Nationally Determined Contribution, enshrined in the 2015 Paris Agreement, committing to a 16% reduction in greenhouse gas (GHG) emissions from a business as usual scenario by 2030 from the energy sector. The project is expected to contribute to ADB’s climate change mitigation efforts by reducing annual greenhouse gas emissions by 110,700 tons of carbon dioxide per annum. The project is required to comply with ADB’s Safeguard Policy Statement (2009), IFC Performance Standards (2012), and the Government Sub-decree No.72 on Environmental Impact Assessment (EIA) issued on 11 August 1999. The land for the 60 MW solar plant, covering 97 ha, was purchased by Electricité du Cambodge (EDC) through commercial negotiations on a willing buyer willing seller basis, and an external independent expert confirmed no involuntary displacement impacts. UXO clearance for the project area has been completed and certified by the Cambodian Mine Action and Victim Assistance Authority (CMAA) in December 2020.</w:t>
      </w:r>
    </w:p>
    <w:p>
      <w:r>
        <w:t>AFOLU project eligibility</w:t>
      </w:r>
    </w:p>
    <w:p>
      <w:r>
        <w:t>For AFOLU projects, describe and justify how the project is eligible to participate in the VCS Program. The response should:</w:t>
      </w:r>
    </w:p>
    <w:p>
      <w:r>
        <w:t>Justify and demonstrate that all selected AFOLU project categories are appropriate and that all related category requirements are met.</w:t>
        <w:br/>
        <w:t>INFO_NOT_FOUND: justification and demonstration of AFOLU project categories and related requirements</w:t>
      </w:r>
    </w:p>
    <w:p>
      <w:r>
        <w:t>Provide evidence that native ecosystems have not been converted, cleared, drained, or degraded to generate GHG credits in Section 2.4.3 below.</w:t>
        <w:br/>
        <w:t>INFO_NOT_FOUND: evidence that native ecosystems have not been converted, cleared, drained, or degraded to generate GHG credits</w:t>
      </w:r>
    </w:p>
    <w:p>
      <w:r>
        <w:t>For ARR, ALM, WRC, or ACoGS project areas, provide evidence that clearing or conversion did not take place within 10 years of the project start date in Section 2.4.3 below.</w:t>
        <w:br/>
        <w:t>INFO_NOT_FOUND: evidence that clearing or conversion did not take place within 10 years of the project start date for ARR, ALM, WRC, or ACoGS project areas</w:t>
      </w:r>
    </w:p>
    <w:p>
      <w:r>
        <w:t>Transfer project eligibility</w:t>
      </w:r>
    </w:p>
    <w:p>
      <w:r>
        <w:t>For transfer projects and CPAs seeking registration, justify how eligibility conditions have been met. The response should justify how the criteria in Appendix 2 and Section 3.23 (Double Counting and Participation under Other GHG Programs) of the VCS Standard have been met.</w:t>
        <w:br/>
        <w:t>INFO_NOT_FOUND: justification of eligibility conditions for transfer projects or CPAs, or how criteria in Appendix 2 and Section 3.23 of the VCS Standard have been met</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